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2083D3" w14:textId="04F100D4" w:rsidR="00FD196A" w:rsidRPr="00240365" w:rsidRDefault="00DF0F32" w:rsidP="00240365">
      <w:pPr>
        <w:spacing w:line="276" w:lineRule="auto"/>
        <w:ind w:right="60"/>
        <w:jc w:val="center"/>
        <w:rPr>
          <w:szCs w:val="24"/>
        </w:rPr>
      </w:pPr>
      <w:bookmarkStart w:id="0" w:name="_GoBack"/>
      <w:bookmarkEnd w:id="0"/>
      <w:r>
        <w:rPr>
          <w:b/>
          <w:szCs w:val="24"/>
        </w:rPr>
        <w:t>EDITAL 07</w:t>
      </w:r>
      <w:r w:rsidR="00FD196A" w:rsidRPr="00240365">
        <w:rPr>
          <w:b/>
          <w:szCs w:val="24"/>
        </w:rPr>
        <w:t>/2020 - PRO-ENSINO DE FOMENTO A TRABALHOS DE</w:t>
      </w:r>
    </w:p>
    <w:p w14:paraId="3E6DF2F2" w14:textId="77777777" w:rsidR="00FD196A" w:rsidRPr="00240365" w:rsidRDefault="00FD196A" w:rsidP="00240365">
      <w:pPr>
        <w:spacing w:line="276" w:lineRule="auto"/>
        <w:jc w:val="center"/>
        <w:rPr>
          <w:b/>
          <w:szCs w:val="24"/>
        </w:rPr>
      </w:pPr>
      <w:r w:rsidRPr="00240365">
        <w:rPr>
          <w:b/>
          <w:szCs w:val="24"/>
        </w:rPr>
        <w:t>CONCLUSÃO DO CURSO DE BACHAREL INTERDISCIPLINAR EM CIÊNCIAS AGRÁRIAS (PROTCC-BCA)</w:t>
      </w:r>
    </w:p>
    <w:p w14:paraId="59B8DAD9" w14:textId="77777777" w:rsidR="00FD196A" w:rsidRPr="00240365" w:rsidRDefault="00FD196A" w:rsidP="00240365">
      <w:pPr>
        <w:spacing w:line="276" w:lineRule="auto"/>
        <w:rPr>
          <w:szCs w:val="24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177"/>
        <w:gridCol w:w="1606"/>
        <w:gridCol w:w="655"/>
        <w:gridCol w:w="1091"/>
        <w:gridCol w:w="3025"/>
      </w:tblGrid>
      <w:tr w:rsidR="00FD196A" w:rsidRPr="00240365" w14:paraId="48B35C42" w14:textId="77777777" w:rsidTr="00FD196A">
        <w:trPr>
          <w:trHeight w:val="6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AFABAB"/>
            <w:vAlign w:val="center"/>
            <w:hideMark/>
          </w:tcPr>
          <w:p w14:paraId="23B09791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ANEXO III - Formulário de Prestação de Contas</w:t>
            </w:r>
          </w:p>
        </w:tc>
      </w:tr>
      <w:tr w:rsidR="00FD196A" w:rsidRPr="00240365" w14:paraId="3AFD0511" w14:textId="77777777" w:rsidTr="00FD196A">
        <w:trPr>
          <w:trHeight w:val="255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72DDD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Docente:</w:t>
            </w:r>
          </w:p>
        </w:tc>
        <w:tc>
          <w:tcPr>
            <w:tcW w:w="372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419C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 </w:t>
            </w:r>
          </w:p>
        </w:tc>
      </w:tr>
      <w:tr w:rsidR="00FD196A" w:rsidRPr="00240365" w14:paraId="0DF9AE56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3FB6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 </w:t>
            </w:r>
          </w:p>
        </w:tc>
        <w:tc>
          <w:tcPr>
            <w:tcW w:w="372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D720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 </w:t>
            </w:r>
          </w:p>
        </w:tc>
      </w:tr>
      <w:tr w:rsidR="00FD196A" w:rsidRPr="00240365" w14:paraId="5F3D6BC4" w14:textId="77777777" w:rsidTr="00FD196A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C633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Itens de capital ou custeio.</w:t>
            </w:r>
          </w:p>
        </w:tc>
      </w:tr>
      <w:tr w:rsidR="00FD196A" w:rsidRPr="00240365" w14:paraId="3D0EFC31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0CECE" w:fill="D9D9D9"/>
            <w:noWrap/>
            <w:vAlign w:val="bottom"/>
            <w:hideMark/>
          </w:tcPr>
          <w:p w14:paraId="525C24DB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Número nota/cupom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0CECE" w:fill="D9D9D9"/>
            <w:noWrap/>
            <w:vAlign w:val="bottom"/>
            <w:hideMark/>
          </w:tcPr>
          <w:p w14:paraId="33FEB98E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CNPJ Emissor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0CECE" w:fill="D9D9D9"/>
            <w:noWrap/>
            <w:vAlign w:val="bottom"/>
            <w:hideMark/>
          </w:tcPr>
          <w:p w14:paraId="4E2147D0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Data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0CECE" w:fill="D9D9D9"/>
            <w:noWrap/>
            <w:vAlign w:val="bottom"/>
            <w:hideMark/>
          </w:tcPr>
          <w:p w14:paraId="6DCCDE7C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Valor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0CECE" w:fill="D9D9D9"/>
            <w:noWrap/>
            <w:vAlign w:val="bottom"/>
            <w:hideMark/>
          </w:tcPr>
          <w:p w14:paraId="678038C6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Descrição</w:t>
            </w:r>
          </w:p>
        </w:tc>
      </w:tr>
      <w:tr w:rsidR="00FD196A" w:rsidRPr="00240365" w14:paraId="6CE311BC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DABBC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20D2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AAC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74646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A4D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554B0B3B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466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5626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6D840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176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592E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264C2FDF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AC840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15B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FED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9DDB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97ED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7F68C4FD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55082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E648B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EFC1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8EFE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74B8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0C079A57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2D6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75E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DC49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AD4B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E8BE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39A476BF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8C2DD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86829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B87F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C48A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ACB41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65513C25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5A12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58D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4934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2770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FD31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36A718AE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32C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1E63D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AAC3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DB62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35BA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658FB7B2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ABA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AA0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2237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2EC6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A31A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73678ED1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144F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3031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9CAB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AE0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99B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0E54BAF6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EDCE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DF2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000E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F7B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3377F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44BFD668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2F3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D4CD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0A06D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75B4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7900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01C624BD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32B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75A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4E247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A591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9B79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1848F5F5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C077B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C29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019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8C1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3BD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3E22E15C" w14:textId="77777777" w:rsidTr="00FD196A">
        <w:trPr>
          <w:trHeight w:val="3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657C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29B5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A831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5CC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73D98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  <w:tr w:rsidR="00FD196A" w:rsidRPr="00240365" w14:paraId="756563BE" w14:textId="77777777" w:rsidTr="00FD196A">
        <w:trPr>
          <w:trHeight w:val="315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noWrap/>
            <w:vAlign w:val="bottom"/>
            <w:hideMark/>
          </w:tcPr>
          <w:p w14:paraId="5B2C6AE6" w14:textId="77777777" w:rsidR="00FD196A" w:rsidRPr="00240365" w:rsidRDefault="00FD196A" w:rsidP="00240365">
            <w:pPr>
              <w:spacing w:line="276" w:lineRule="auto"/>
              <w:rPr>
                <w:b/>
                <w:bCs/>
                <w:szCs w:val="24"/>
              </w:rPr>
            </w:pPr>
            <w:r w:rsidRPr="00240365">
              <w:rPr>
                <w:b/>
                <w:bCs/>
                <w:szCs w:val="24"/>
              </w:rPr>
              <w:t>Total gasto (R$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noWrap/>
            <w:vAlign w:val="bottom"/>
            <w:hideMark/>
          </w:tcPr>
          <w:p w14:paraId="520DE9A6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noWrap/>
            <w:vAlign w:val="bottom"/>
            <w:hideMark/>
          </w:tcPr>
          <w:p w14:paraId="7AC954F3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noWrap/>
            <w:vAlign w:val="center"/>
            <w:hideMark/>
          </w:tcPr>
          <w:p w14:paraId="18CCF1B4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 xml:space="preserve"> R$                                 </w:t>
            </w:r>
          </w:p>
        </w:tc>
        <w:tc>
          <w:tcPr>
            <w:tcW w:w="1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noWrap/>
            <w:vAlign w:val="bottom"/>
            <w:hideMark/>
          </w:tcPr>
          <w:p w14:paraId="096150CC" w14:textId="77777777" w:rsidR="00FD196A" w:rsidRPr="00240365" w:rsidRDefault="00FD196A" w:rsidP="00240365">
            <w:pPr>
              <w:spacing w:line="276" w:lineRule="auto"/>
              <w:rPr>
                <w:szCs w:val="24"/>
              </w:rPr>
            </w:pPr>
            <w:r w:rsidRPr="00240365">
              <w:rPr>
                <w:szCs w:val="24"/>
              </w:rPr>
              <w:t> </w:t>
            </w:r>
          </w:p>
        </w:tc>
      </w:tr>
    </w:tbl>
    <w:p w14:paraId="4E012DB9" w14:textId="77777777" w:rsidR="00FD196A" w:rsidRPr="00240365" w:rsidRDefault="00FD196A" w:rsidP="00240365">
      <w:pPr>
        <w:pStyle w:val="Padro"/>
        <w:spacing w:after="0"/>
        <w:ind w:left="284" w:right="-12"/>
        <w:jc w:val="both"/>
        <w:rPr>
          <w:rFonts w:ascii="Times New Roman" w:hAnsi="Times New Roman" w:cs="Times New Roman"/>
          <w:sz w:val="24"/>
          <w:szCs w:val="24"/>
        </w:rPr>
      </w:pPr>
    </w:p>
    <w:p w14:paraId="1E43F2CB" w14:textId="77777777" w:rsidR="00FD196A" w:rsidRPr="00240365" w:rsidRDefault="00FD196A" w:rsidP="00240365">
      <w:pPr>
        <w:pStyle w:val="Padro"/>
        <w:spacing w:after="0"/>
        <w:ind w:left="284" w:right="-12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2FC60E65" w14:textId="77777777" w:rsidR="00FD196A" w:rsidRPr="00240365" w:rsidRDefault="00FD196A" w:rsidP="00240365">
      <w:pPr>
        <w:pStyle w:val="Padro"/>
        <w:spacing w:after="0"/>
        <w:ind w:left="284" w:right="-12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Assinatura do Docente</w:t>
      </w:r>
    </w:p>
    <w:p w14:paraId="422D5099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61978CE7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0073283C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611A0523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4F3B548F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3B5D3A95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p w14:paraId="64390F72" w14:textId="77777777" w:rsidR="00820FB6" w:rsidRDefault="00820FB6" w:rsidP="00240365">
      <w:pPr>
        <w:spacing w:line="276" w:lineRule="auto"/>
        <w:ind w:right="60"/>
        <w:jc w:val="center"/>
        <w:rPr>
          <w:b/>
          <w:szCs w:val="24"/>
        </w:rPr>
      </w:pPr>
    </w:p>
    <w:sectPr w:rsidR="00820F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15" w:right="1640" w:bottom="1609" w:left="1702" w:header="708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BF8F2E" w14:textId="77777777" w:rsidR="006251CF" w:rsidRDefault="006251CF">
      <w:pPr>
        <w:spacing w:line="240" w:lineRule="auto"/>
      </w:pPr>
      <w:r>
        <w:separator/>
      </w:r>
    </w:p>
  </w:endnote>
  <w:endnote w:type="continuationSeparator" w:id="0">
    <w:p w14:paraId="64FBEAC6" w14:textId="77777777" w:rsidR="006251CF" w:rsidRDefault="006251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FEFF6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1845984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B7F4EE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80772">
      <w:rPr>
        <w:noProof/>
      </w:rPr>
      <w:t>1</w:t>
    </w:r>
    <w:r>
      <w:fldChar w:fldCharType="end"/>
    </w:r>
    <w:r>
      <w:t xml:space="preserve"> </w:t>
    </w:r>
  </w:p>
  <w:p w14:paraId="753C3CC1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4CCB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61AEE21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97B510" w14:textId="77777777" w:rsidR="006251CF" w:rsidRDefault="006251CF">
      <w:pPr>
        <w:spacing w:line="240" w:lineRule="auto"/>
      </w:pPr>
      <w:r>
        <w:separator/>
      </w:r>
    </w:p>
  </w:footnote>
  <w:footnote w:type="continuationSeparator" w:id="0">
    <w:p w14:paraId="403DB30A" w14:textId="77777777" w:rsidR="006251CF" w:rsidRDefault="006251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12E3A0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C8D04F2" wp14:editId="7903B7BD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35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AB363D8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3F0A0C8B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7F8FF760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511217A2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8A3BDA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EACC95E" wp14:editId="65B5F0CA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1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026EA72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0FFCDF80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7316DAEF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4ED9EDD2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198579D1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09F0950" w14:textId="17083DB9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O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ACHARELADO INTERDISCIPLINAR EM CIÊNCIAS AGRÁRIAS</w:t>
    </w:r>
  </w:p>
  <w:p w14:paraId="6035195A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AF68E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FE366D4" wp14:editId="21EC86A5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2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77B19454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72944656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D5B39C5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6FC3FD06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B3248"/>
    <w:multiLevelType w:val="hybridMultilevel"/>
    <w:tmpl w:val="7452FFE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7F1B74"/>
    <w:multiLevelType w:val="hybridMultilevel"/>
    <w:tmpl w:val="DA9886BC"/>
    <w:lvl w:ilvl="0" w:tplc="3D5C6708">
      <w:start w:val="1"/>
      <w:numFmt w:val="lowerLetter"/>
      <w:lvlText w:val="%1)"/>
      <w:lvlJc w:val="left"/>
      <w:pPr>
        <w:ind w:left="34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503A76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2CA7E6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302BB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7E29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76E810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16C58A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A4F13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5E9EC8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56A2C08"/>
    <w:multiLevelType w:val="hybridMultilevel"/>
    <w:tmpl w:val="E048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EA2F43"/>
    <w:multiLevelType w:val="hybridMultilevel"/>
    <w:tmpl w:val="CE203D38"/>
    <w:lvl w:ilvl="0" w:tplc="078CBFD8">
      <w:start w:val="1"/>
      <w:numFmt w:val="lowerLetter"/>
      <w:lvlText w:val="%1)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800364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B82B1E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B84E38C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AA5690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32CCC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7A91F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62B50A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38696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59FA16CA"/>
    <w:multiLevelType w:val="multilevel"/>
    <w:tmpl w:val="E07A5394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."/>
      <w:lvlJc w:val="left"/>
      <w:pPr>
        <w:ind w:left="11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81F43A0"/>
    <w:multiLevelType w:val="hybridMultilevel"/>
    <w:tmpl w:val="18DE5154"/>
    <w:lvl w:ilvl="0" w:tplc="88AEEDCE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009E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5E4FB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C2225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B8DC3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7EB95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A455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E64A3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F464EB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6AA32D69"/>
    <w:multiLevelType w:val="hybridMultilevel"/>
    <w:tmpl w:val="B694E338"/>
    <w:lvl w:ilvl="0" w:tplc="971EE4A0">
      <w:start w:val="1"/>
      <w:numFmt w:val="decimal"/>
      <w:lvlText w:val="%1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B6097C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07764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0AB8BA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E2C9F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7ECB9C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16694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60382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BE8CFBA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C647CFB"/>
    <w:multiLevelType w:val="hybridMultilevel"/>
    <w:tmpl w:val="DFE85732"/>
    <w:lvl w:ilvl="0" w:tplc="890ADC42">
      <w:start w:val="1"/>
      <w:numFmt w:val="lowerLetter"/>
      <w:lvlText w:val="%1)"/>
      <w:lvlJc w:val="left"/>
      <w:pPr>
        <w:ind w:left="10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E0FB8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1AFC32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78F8E6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9273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166592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4C960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31C9A5C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4C1540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1767D5A"/>
    <w:multiLevelType w:val="hybridMultilevel"/>
    <w:tmpl w:val="66F68BF0"/>
    <w:lvl w:ilvl="0" w:tplc="F84C27C2">
      <w:start w:val="1"/>
      <w:numFmt w:val="lowerLetter"/>
      <w:lvlText w:val="%1)"/>
      <w:lvlJc w:val="left"/>
      <w:pPr>
        <w:ind w:left="1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9C2CE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FECD60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D90799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8C10C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EFAF40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0E5E3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C07C46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921A7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BlKmlhbmRgZGxko6SsGpxcWZ+XkgBYa1ANYs3CssAAAA"/>
  </w:docVars>
  <w:rsids>
    <w:rsidRoot w:val="00384607"/>
    <w:rsid w:val="000A41E9"/>
    <w:rsid w:val="000B3D6A"/>
    <w:rsid w:val="00163BBB"/>
    <w:rsid w:val="00184BBA"/>
    <w:rsid w:val="00240365"/>
    <w:rsid w:val="00280772"/>
    <w:rsid w:val="002D3650"/>
    <w:rsid w:val="00321C91"/>
    <w:rsid w:val="00323DA3"/>
    <w:rsid w:val="00384607"/>
    <w:rsid w:val="003A7122"/>
    <w:rsid w:val="004D05DE"/>
    <w:rsid w:val="00511A6C"/>
    <w:rsid w:val="00534A52"/>
    <w:rsid w:val="006251CF"/>
    <w:rsid w:val="006755AE"/>
    <w:rsid w:val="00691D18"/>
    <w:rsid w:val="006A44C8"/>
    <w:rsid w:val="006A5626"/>
    <w:rsid w:val="00812A09"/>
    <w:rsid w:val="00820FB6"/>
    <w:rsid w:val="008A6EBD"/>
    <w:rsid w:val="00944CF4"/>
    <w:rsid w:val="0096180F"/>
    <w:rsid w:val="00A3186E"/>
    <w:rsid w:val="00B24383"/>
    <w:rsid w:val="00B37244"/>
    <w:rsid w:val="00BC007C"/>
    <w:rsid w:val="00D36212"/>
    <w:rsid w:val="00D516B8"/>
    <w:rsid w:val="00D536DD"/>
    <w:rsid w:val="00DE5511"/>
    <w:rsid w:val="00DF0F32"/>
    <w:rsid w:val="00E023E1"/>
    <w:rsid w:val="00FD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3FF96"/>
  <w15:docId w15:val="{411C3F20-7819-4DA5-BC45-FFDF40546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8" w:lineRule="auto"/>
      <w:ind w:left="10" w:right="5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numPr>
        <w:numId w:val="7"/>
      </w:numPr>
      <w:spacing w:after="2"/>
      <w:ind w:left="10" w:right="6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embloco">
    <w:name w:val="Block Text"/>
    <w:basedOn w:val="Normal"/>
    <w:uiPriority w:val="99"/>
    <w:unhideWhenUsed/>
    <w:rsid w:val="00D536DD"/>
    <w:pPr>
      <w:ind w:left="-5" w:right="50"/>
    </w:pPr>
    <w:rPr>
      <w:color w:val="FF0000"/>
    </w:rPr>
  </w:style>
  <w:style w:type="paragraph" w:styleId="PargrafodaLista">
    <w:name w:val="List Paragraph"/>
    <w:basedOn w:val="Normal"/>
    <w:uiPriority w:val="34"/>
    <w:qFormat/>
    <w:rsid w:val="00511A6C"/>
    <w:pPr>
      <w:ind w:left="720"/>
      <w:contextualSpacing/>
    </w:pPr>
  </w:style>
  <w:style w:type="paragraph" w:customStyle="1" w:styleId="Padro">
    <w:name w:val="Padrão"/>
    <w:rsid w:val="00FD196A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lang w:eastAsia="zh-CN"/>
    </w:rPr>
  </w:style>
  <w:style w:type="paragraph" w:styleId="Corpodetexto">
    <w:name w:val="Body Text"/>
    <w:basedOn w:val="Normal"/>
    <w:link w:val="CorpodetextoChar"/>
    <w:rsid w:val="00FD196A"/>
    <w:pPr>
      <w:suppressAutoHyphens/>
      <w:spacing w:after="120" w:line="276" w:lineRule="auto"/>
      <w:ind w:left="0" w:right="0" w:firstLine="0"/>
      <w:jc w:val="left"/>
    </w:pPr>
    <w:rPr>
      <w:rFonts w:ascii="Calibri" w:hAnsi="Calibri" w:cs="Calibri"/>
      <w:color w:val="auto"/>
      <w:sz w:val="22"/>
      <w:lang w:val="en-US" w:eastAsia="zh-CN"/>
    </w:rPr>
  </w:style>
  <w:style w:type="character" w:customStyle="1" w:styleId="CorpodetextoChar">
    <w:name w:val="Corpo de texto Char"/>
    <w:basedOn w:val="Fontepargpadro"/>
    <w:link w:val="Corpodetexto"/>
    <w:rsid w:val="00FD196A"/>
    <w:rPr>
      <w:rFonts w:ascii="Calibri" w:eastAsia="Times New Roman" w:hAnsi="Calibri" w:cs="Calibri"/>
      <w:lang w:val="en-US" w:eastAsia="zh-CN"/>
    </w:rPr>
  </w:style>
  <w:style w:type="paragraph" w:customStyle="1" w:styleId="Contedodetabela">
    <w:name w:val="Conteúdo de tabela"/>
    <w:basedOn w:val="Normal"/>
    <w:rsid w:val="00FD196A"/>
    <w:pPr>
      <w:widowControl w:val="0"/>
      <w:suppressLineNumbers/>
      <w:suppressAutoHyphens/>
      <w:spacing w:line="240" w:lineRule="auto"/>
      <w:ind w:left="0" w:right="0" w:firstLine="0"/>
      <w:jc w:val="left"/>
    </w:pPr>
    <w:rPr>
      <w:rFonts w:eastAsia="SimSun" w:cs="Mangal"/>
      <w:color w:val="auto"/>
      <w:kern w:val="1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49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Holanda Righetti de Abreu</dc:creator>
  <cp:lastModifiedBy>Conta da Microsoft</cp:lastModifiedBy>
  <cp:revision>3</cp:revision>
  <cp:lastPrinted>2020-07-31T19:08:00Z</cp:lastPrinted>
  <dcterms:created xsi:type="dcterms:W3CDTF">2020-07-31T19:13:00Z</dcterms:created>
  <dcterms:modified xsi:type="dcterms:W3CDTF">2020-07-31T19:13:00Z</dcterms:modified>
</cp:coreProperties>
</file>